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3631E" w:rsidRPr="00E8798A" w:rsidRDefault="0083631E" w:rsidP="00CC5814">
      <w:pPr>
        <w:spacing w:line="360" w:lineRule="auto"/>
        <w:jc w:val="center"/>
        <w:rPr>
          <w:b/>
          <w:sz w:val="40"/>
          <w:szCs w:val="24"/>
          <w:u w:val="single"/>
        </w:rPr>
      </w:pPr>
      <w:r w:rsidRPr="00E8798A">
        <w:rPr>
          <w:b/>
          <w:sz w:val="40"/>
          <w:szCs w:val="24"/>
          <w:u w:val="single"/>
        </w:rPr>
        <w:t xml:space="preserve">Students Orientation </w:t>
      </w:r>
      <w:proofErr w:type="gramStart"/>
      <w:r w:rsidRPr="00E8798A">
        <w:rPr>
          <w:b/>
          <w:sz w:val="40"/>
          <w:szCs w:val="24"/>
          <w:u w:val="single"/>
        </w:rPr>
        <w:t>About</w:t>
      </w:r>
      <w:proofErr w:type="gramEnd"/>
      <w:r w:rsidRPr="00E8798A">
        <w:rPr>
          <w:b/>
          <w:sz w:val="40"/>
          <w:szCs w:val="24"/>
          <w:u w:val="single"/>
        </w:rPr>
        <w:t xml:space="preserve"> Online Class</w:t>
      </w:r>
    </w:p>
    <w:p w:rsidR="004A2CA7" w:rsidRPr="00E8798A" w:rsidRDefault="004A2CA7" w:rsidP="004A2CA7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>Login From your own ULAB Email Account</w:t>
      </w:r>
    </w:p>
    <w:p w:rsidR="00360AB8" w:rsidRPr="00E8798A" w:rsidRDefault="0083631E" w:rsidP="00CC5814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 xml:space="preserve">How to </w:t>
      </w:r>
      <w:proofErr w:type="spellStart"/>
      <w:r w:rsidRPr="00E8798A">
        <w:rPr>
          <w:b/>
          <w:sz w:val="32"/>
          <w:szCs w:val="24"/>
          <w:u w:val="single"/>
        </w:rPr>
        <w:t>enrol</w:t>
      </w:r>
      <w:proofErr w:type="spellEnd"/>
      <w:r w:rsidRPr="00E8798A">
        <w:rPr>
          <w:b/>
          <w:sz w:val="32"/>
          <w:szCs w:val="24"/>
          <w:u w:val="single"/>
        </w:rPr>
        <w:t xml:space="preserve"> in a class?</w:t>
      </w:r>
    </w:p>
    <w:p w:rsidR="0083631E" w:rsidRPr="00E8798A" w:rsidRDefault="0083631E" w:rsidP="00CC5814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Check your Registration Slip which </w:t>
      </w:r>
      <w:r w:rsidRPr="00E8798A">
        <w:rPr>
          <w:b/>
          <w:color w:val="FF0000"/>
          <w:sz w:val="32"/>
          <w:szCs w:val="24"/>
        </w:rPr>
        <w:t>Course</w:t>
      </w:r>
      <w:r w:rsidRPr="00E8798A">
        <w:rPr>
          <w:b/>
          <w:sz w:val="32"/>
          <w:szCs w:val="24"/>
        </w:rPr>
        <w:t xml:space="preserve"> and </w:t>
      </w:r>
      <w:r w:rsidRPr="00E8798A">
        <w:rPr>
          <w:b/>
          <w:color w:val="FF0000"/>
          <w:sz w:val="32"/>
          <w:szCs w:val="24"/>
        </w:rPr>
        <w:t>Section</w:t>
      </w:r>
      <w:r w:rsidRPr="00E8798A">
        <w:rPr>
          <w:b/>
          <w:sz w:val="32"/>
          <w:szCs w:val="24"/>
        </w:rPr>
        <w:t xml:space="preserve"> you have enrolled</w:t>
      </w:r>
    </w:p>
    <w:p w:rsidR="0083631E" w:rsidRPr="00E8798A" w:rsidRDefault="0083631E" w:rsidP="00CC5814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Faculty has all registered students info of his/her class</w:t>
      </w:r>
    </w:p>
    <w:p w:rsidR="0083631E" w:rsidRPr="00E8798A" w:rsidRDefault="0083631E" w:rsidP="00CC5814">
      <w:pPr>
        <w:pStyle w:val="ListParagraph"/>
        <w:numPr>
          <w:ilvl w:val="1"/>
          <w:numId w:val="4"/>
        </w:numPr>
        <w:spacing w:line="360" w:lineRule="auto"/>
        <w:rPr>
          <w:b/>
          <w:color w:val="FF0000"/>
          <w:sz w:val="32"/>
          <w:szCs w:val="24"/>
        </w:rPr>
      </w:pPr>
      <w:r w:rsidRPr="00E8798A">
        <w:rPr>
          <w:b/>
          <w:sz w:val="32"/>
          <w:szCs w:val="24"/>
        </w:rPr>
        <w:t xml:space="preserve">Faculty </w:t>
      </w:r>
      <w:r w:rsidRPr="00E8798A">
        <w:rPr>
          <w:b/>
          <w:color w:val="FF0000"/>
          <w:sz w:val="32"/>
          <w:szCs w:val="24"/>
        </w:rPr>
        <w:t xml:space="preserve">will send you an </w:t>
      </w:r>
      <w:r w:rsidR="00EF72A0" w:rsidRPr="00E8798A">
        <w:rPr>
          <w:b/>
          <w:color w:val="FF0000"/>
          <w:sz w:val="32"/>
          <w:szCs w:val="24"/>
        </w:rPr>
        <w:t>e</w:t>
      </w:r>
      <w:r w:rsidRPr="00E8798A">
        <w:rPr>
          <w:b/>
          <w:color w:val="FF0000"/>
          <w:sz w:val="32"/>
          <w:szCs w:val="24"/>
        </w:rPr>
        <w:t>mail request to add in the Google Classroom</w:t>
      </w:r>
    </w:p>
    <w:p w:rsidR="0083631E" w:rsidRPr="00E8798A" w:rsidRDefault="0083631E" w:rsidP="00CC5814">
      <w:pPr>
        <w:pStyle w:val="ListParagraph"/>
        <w:numPr>
          <w:ilvl w:val="0"/>
          <w:numId w:val="4"/>
        </w:numPr>
        <w:spacing w:line="360" w:lineRule="auto"/>
        <w:rPr>
          <w:b/>
          <w:color w:val="FF0000"/>
          <w:sz w:val="32"/>
          <w:szCs w:val="24"/>
        </w:rPr>
      </w:pPr>
      <w:r w:rsidRPr="00E8798A">
        <w:rPr>
          <w:b/>
          <w:sz w:val="32"/>
          <w:szCs w:val="24"/>
        </w:rPr>
        <w:t xml:space="preserve">If </w:t>
      </w:r>
      <w:r w:rsidR="00EF72A0" w:rsidRPr="00E8798A">
        <w:rPr>
          <w:b/>
          <w:sz w:val="32"/>
          <w:szCs w:val="24"/>
        </w:rPr>
        <w:t xml:space="preserve">the </w:t>
      </w:r>
      <w:r w:rsidRPr="00E8798A">
        <w:rPr>
          <w:b/>
          <w:color w:val="FF0000"/>
          <w:sz w:val="32"/>
          <w:szCs w:val="24"/>
        </w:rPr>
        <w:t>Faculty will miss to add,</w:t>
      </w:r>
      <w:r w:rsidRPr="00E8798A">
        <w:rPr>
          <w:b/>
          <w:sz w:val="32"/>
          <w:szCs w:val="24"/>
        </w:rPr>
        <w:t xml:space="preserve"> </w:t>
      </w:r>
      <w:r w:rsidRPr="00E8798A">
        <w:rPr>
          <w:b/>
          <w:color w:val="FF0000"/>
          <w:sz w:val="32"/>
          <w:szCs w:val="24"/>
        </w:rPr>
        <w:t>Email the</w:t>
      </w:r>
      <w:r w:rsidRPr="00E8798A">
        <w:rPr>
          <w:b/>
          <w:sz w:val="32"/>
          <w:szCs w:val="24"/>
        </w:rPr>
        <w:t xml:space="preserve"> </w:t>
      </w:r>
      <w:r w:rsidRPr="00E8798A">
        <w:rPr>
          <w:b/>
          <w:color w:val="FF0000"/>
          <w:sz w:val="32"/>
          <w:szCs w:val="24"/>
        </w:rPr>
        <w:t>Faculty and ask the Class Code of Google Classroom.</w:t>
      </w:r>
    </w:p>
    <w:p w:rsidR="000E2A6E" w:rsidRPr="00E8798A" w:rsidRDefault="0083631E" w:rsidP="000E2A6E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If </w:t>
      </w:r>
      <w:r w:rsidRPr="00E8798A">
        <w:rPr>
          <w:b/>
          <w:color w:val="FF0000"/>
          <w:sz w:val="32"/>
          <w:szCs w:val="24"/>
        </w:rPr>
        <w:t>unfortunately</w:t>
      </w:r>
      <w:r w:rsidR="00EF72A0" w:rsidRPr="00E8798A">
        <w:rPr>
          <w:b/>
          <w:color w:val="FF0000"/>
          <w:sz w:val="32"/>
          <w:szCs w:val="24"/>
        </w:rPr>
        <w:t>,</w:t>
      </w:r>
      <w:r w:rsidRPr="00E8798A">
        <w:rPr>
          <w:b/>
          <w:color w:val="FF0000"/>
          <w:sz w:val="32"/>
          <w:szCs w:val="24"/>
        </w:rPr>
        <w:t xml:space="preserve"> you </w:t>
      </w:r>
      <w:proofErr w:type="spellStart"/>
      <w:r w:rsidRPr="00E8798A">
        <w:rPr>
          <w:b/>
          <w:color w:val="FF0000"/>
          <w:sz w:val="32"/>
          <w:szCs w:val="24"/>
        </w:rPr>
        <w:t>enrol</w:t>
      </w:r>
      <w:proofErr w:type="spellEnd"/>
      <w:r w:rsidRPr="00E8798A">
        <w:rPr>
          <w:b/>
          <w:color w:val="FF0000"/>
          <w:sz w:val="32"/>
          <w:szCs w:val="24"/>
        </w:rPr>
        <w:t xml:space="preserve"> in </w:t>
      </w:r>
      <w:r w:rsidR="00EF72A0" w:rsidRPr="00E8798A">
        <w:rPr>
          <w:b/>
          <w:color w:val="FF0000"/>
          <w:sz w:val="32"/>
          <w:szCs w:val="24"/>
        </w:rPr>
        <w:t xml:space="preserve">the </w:t>
      </w:r>
      <w:r w:rsidRPr="00E8798A">
        <w:rPr>
          <w:b/>
          <w:color w:val="FF0000"/>
          <w:sz w:val="32"/>
          <w:szCs w:val="24"/>
        </w:rPr>
        <w:t>wrong class</w:t>
      </w:r>
      <w:r w:rsidR="00EF72A0" w:rsidRPr="00E8798A">
        <w:rPr>
          <w:b/>
          <w:sz w:val="32"/>
          <w:szCs w:val="24"/>
        </w:rPr>
        <w:t>,</w:t>
      </w:r>
      <w:r w:rsidRPr="00E8798A">
        <w:rPr>
          <w:b/>
          <w:sz w:val="32"/>
          <w:szCs w:val="24"/>
        </w:rPr>
        <w:t xml:space="preserve"> then you can </w:t>
      </w:r>
      <w:proofErr w:type="spellStart"/>
      <w:proofErr w:type="gramStart"/>
      <w:r w:rsidRPr="00E8798A">
        <w:rPr>
          <w:b/>
          <w:color w:val="FF0000"/>
          <w:sz w:val="32"/>
          <w:szCs w:val="24"/>
        </w:rPr>
        <w:t>Unenroll</w:t>
      </w:r>
      <w:proofErr w:type="spellEnd"/>
      <w:proofErr w:type="gramEnd"/>
      <w:r w:rsidRPr="00E8798A">
        <w:rPr>
          <w:b/>
          <w:color w:val="FF0000"/>
          <w:sz w:val="32"/>
          <w:szCs w:val="24"/>
        </w:rPr>
        <w:t xml:space="preserve"> yourself.</w:t>
      </w:r>
    </w:p>
    <w:p w:rsidR="000E2A6E" w:rsidRPr="00E8798A" w:rsidRDefault="000E2A6E" w:rsidP="000E2A6E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Discuss Stream</w:t>
      </w:r>
      <w:r w:rsidR="004A2CA7" w:rsidRPr="00E8798A">
        <w:rPr>
          <w:b/>
          <w:sz w:val="32"/>
          <w:szCs w:val="24"/>
        </w:rPr>
        <w:t xml:space="preserve"> (Class Announcement)</w:t>
      </w:r>
      <w:r w:rsidRPr="00E8798A">
        <w:rPr>
          <w:b/>
          <w:sz w:val="32"/>
          <w:szCs w:val="24"/>
        </w:rPr>
        <w:t xml:space="preserve">, </w:t>
      </w:r>
      <w:proofErr w:type="spellStart"/>
      <w:r w:rsidRPr="00E8798A">
        <w:rPr>
          <w:b/>
          <w:sz w:val="32"/>
          <w:szCs w:val="24"/>
        </w:rPr>
        <w:t>Classwork</w:t>
      </w:r>
      <w:proofErr w:type="spellEnd"/>
      <w:r w:rsidR="004A2CA7" w:rsidRPr="00E8798A">
        <w:rPr>
          <w:b/>
          <w:sz w:val="32"/>
          <w:szCs w:val="24"/>
        </w:rPr>
        <w:t xml:space="preserve"> (Materials, Activity)</w:t>
      </w:r>
      <w:r w:rsidRPr="00E8798A">
        <w:rPr>
          <w:b/>
          <w:sz w:val="32"/>
          <w:szCs w:val="24"/>
        </w:rPr>
        <w:t xml:space="preserve"> and People of Google Classroom</w:t>
      </w:r>
    </w:p>
    <w:p w:rsidR="0083631E" w:rsidRPr="00E8798A" w:rsidRDefault="0083631E" w:rsidP="00CC5814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>How to attend the class through Google meet?</w:t>
      </w:r>
    </w:p>
    <w:p w:rsidR="0083631E" w:rsidRPr="00E8798A" w:rsidRDefault="0083631E" w:rsidP="00CC5814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Use </w:t>
      </w:r>
      <w:r w:rsidRPr="00E53703">
        <w:rPr>
          <w:b/>
          <w:color w:val="FF0000"/>
          <w:sz w:val="32"/>
          <w:szCs w:val="24"/>
        </w:rPr>
        <w:t>Google Classroom Meet link</w:t>
      </w:r>
      <w:r w:rsidRPr="00E8798A">
        <w:rPr>
          <w:b/>
          <w:sz w:val="32"/>
          <w:szCs w:val="24"/>
        </w:rPr>
        <w:t xml:space="preserve"> to attend the class on class time.</w:t>
      </w:r>
    </w:p>
    <w:p w:rsidR="002E3C64" w:rsidRPr="00E53703" w:rsidRDefault="002E3C64" w:rsidP="002E3C64">
      <w:pPr>
        <w:pStyle w:val="ListParagraph"/>
        <w:numPr>
          <w:ilvl w:val="0"/>
          <w:numId w:val="3"/>
        </w:numPr>
        <w:spacing w:line="360" w:lineRule="auto"/>
        <w:jc w:val="both"/>
        <w:rPr>
          <w:b/>
          <w:sz w:val="32"/>
          <w:szCs w:val="24"/>
          <w:u w:val="single"/>
        </w:rPr>
      </w:pPr>
      <w:r w:rsidRPr="00E53703">
        <w:rPr>
          <w:b/>
          <w:sz w:val="32"/>
          <w:szCs w:val="24"/>
          <w:u w:val="single"/>
        </w:rPr>
        <w:t>Attendance System</w:t>
      </w:r>
    </w:p>
    <w:p w:rsidR="002E3C64" w:rsidRPr="00E8798A" w:rsidRDefault="002E3C64" w:rsidP="002E3C64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Create question from faculty side and you have to answer and Click “turn in”</w:t>
      </w:r>
    </w:p>
    <w:p w:rsidR="0083631E" w:rsidRPr="00E8798A" w:rsidRDefault="0083631E" w:rsidP="00CC5814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>How to get lectures slide</w:t>
      </w:r>
      <w:r w:rsidR="008C466F" w:rsidRPr="00E8798A">
        <w:rPr>
          <w:b/>
          <w:sz w:val="32"/>
          <w:szCs w:val="24"/>
          <w:u w:val="single"/>
        </w:rPr>
        <w:t>s?</w:t>
      </w:r>
    </w:p>
    <w:p w:rsidR="004A4937" w:rsidRPr="00E8798A" w:rsidRDefault="004A4937" w:rsidP="004A4937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lastRenderedPageBreak/>
        <w:t>Get slides from Google Classroom</w:t>
      </w:r>
    </w:p>
    <w:p w:rsidR="004A4937" w:rsidRPr="00E8798A" w:rsidRDefault="004A4937" w:rsidP="004A4937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Download Slide from Google Classroom</w:t>
      </w:r>
    </w:p>
    <w:p w:rsidR="0080749F" w:rsidRPr="00E8798A" w:rsidRDefault="0080749F" w:rsidP="0080749F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proofErr w:type="spellStart"/>
      <w:r w:rsidRPr="00E8798A">
        <w:rPr>
          <w:b/>
          <w:sz w:val="32"/>
          <w:szCs w:val="24"/>
          <w:u w:val="single"/>
        </w:rPr>
        <w:t>Todo</w:t>
      </w:r>
      <w:proofErr w:type="spellEnd"/>
      <w:r w:rsidRPr="00E8798A">
        <w:rPr>
          <w:b/>
          <w:sz w:val="32"/>
          <w:szCs w:val="24"/>
          <w:u w:val="single"/>
        </w:rPr>
        <w:t xml:space="preserve"> List </w:t>
      </w:r>
    </w:p>
    <w:p w:rsidR="0080749F" w:rsidRPr="00E8798A" w:rsidRDefault="0080749F" w:rsidP="0080749F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Dues of upcoming works.</w:t>
      </w:r>
    </w:p>
    <w:p w:rsidR="0083631E" w:rsidRPr="00E8798A" w:rsidRDefault="0083631E" w:rsidP="00CC5814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>How to submit assignments</w:t>
      </w:r>
      <w:r w:rsidR="008C466F" w:rsidRPr="00E8798A">
        <w:rPr>
          <w:b/>
          <w:sz w:val="32"/>
          <w:szCs w:val="24"/>
          <w:u w:val="single"/>
        </w:rPr>
        <w:t>?</w:t>
      </w:r>
    </w:p>
    <w:p w:rsidR="00174060" w:rsidRPr="00E8798A" w:rsidRDefault="00461B45" w:rsidP="00174060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Ask </w:t>
      </w:r>
      <w:r w:rsidR="00174060" w:rsidRPr="00E8798A">
        <w:rPr>
          <w:b/>
          <w:sz w:val="32"/>
          <w:szCs w:val="24"/>
        </w:rPr>
        <w:t xml:space="preserve">Question as </w:t>
      </w:r>
      <w:r w:rsidR="00EF72A0" w:rsidRPr="00E8798A">
        <w:rPr>
          <w:b/>
          <w:sz w:val="32"/>
          <w:szCs w:val="24"/>
        </w:rPr>
        <w:t xml:space="preserve">a </w:t>
      </w:r>
      <w:r w:rsidR="00174060" w:rsidRPr="00E8798A">
        <w:rPr>
          <w:b/>
          <w:sz w:val="32"/>
          <w:szCs w:val="24"/>
        </w:rPr>
        <w:t xml:space="preserve">comment under </w:t>
      </w:r>
      <w:r w:rsidR="00EF72A0" w:rsidRPr="00E8798A">
        <w:rPr>
          <w:b/>
          <w:sz w:val="32"/>
          <w:szCs w:val="24"/>
        </w:rPr>
        <w:t xml:space="preserve">an </w:t>
      </w:r>
      <w:r w:rsidR="00174060" w:rsidRPr="00E8798A">
        <w:rPr>
          <w:b/>
          <w:sz w:val="32"/>
          <w:szCs w:val="24"/>
        </w:rPr>
        <w:t>assignment</w:t>
      </w:r>
      <w:r w:rsidR="00106C0B" w:rsidRPr="00E8798A">
        <w:rPr>
          <w:b/>
          <w:sz w:val="32"/>
          <w:szCs w:val="24"/>
        </w:rPr>
        <w:t xml:space="preserve"> or can comment privately</w:t>
      </w:r>
    </w:p>
    <w:p w:rsidR="003821E0" w:rsidRPr="00E8798A" w:rsidRDefault="003821E0" w:rsidP="00174060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Upload your work and click “Turn in</w:t>
      </w:r>
      <w:r w:rsidR="00EF72A0" w:rsidRPr="00E8798A">
        <w:rPr>
          <w:b/>
          <w:sz w:val="32"/>
          <w:szCs w:val="24"/>
        </w:rPr>
        <w:t>.</w:t>
      </w:r>
      <w:r w:rsidRPr="00E8798A">
        <w:rPr>
          <w:b/>
          <w:sz w:val="32"/>
          <w:szCs w:val="24"/>
        </w:rPr>
        <w:t>”</w:t>
      </w:r>
    </w:p>
    <w:p w:rsidR="00D36089" w:rsidRPr="00E8798A" w:rsidRDefault="00D36089" w:rsidP="00D36089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 xml:space="preserve">How to get </w:t>
      </w:r>
      <w:r w:rsidR="00EF72A0" w:rsidRPr="00E8798A">
        <w:rPr>
          <w:b/>
          <w:sz w:val="32"/>
          <w:szCs w:val="24"/>
          <w:u w:val="single"/>
        </w:rPr>
        <w:t xml:space="preserve">an </w:t>
      </w:r>
      <w:r w:rsidRPr="00E8798A">
        <w:rPr>
          <w:b/>
          <w:sz w:val="32"/>
          <w:szCs w:val="24"/>
          <w:u w:val="single"/>
        </w:rPr>
        <w:t>assignment mark?</w:t>
      </w:r>
    </w:p>
    <w:p w:rsidR="00D36089" w:rsidRPr="00E8798A" w:rsidRDefault="00EF72A0" w:rsidP="00EF72A0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Enter on the assignment to get the mark</w:t>
      </w:r>
    </w:p>
    <w:p w:rsidR="002E3C64" w:rsidRPr="00E8798A" w:rsidRDefault="002E3C64" w:rsidP="00EF72A0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“View your work” in </w:t>
      </w:r>
      <w:proofErr w:type="spellStart"/>
      <w:r w:rsidRPr="00E8798A">
        <w:rPr>
          <w:b/>
          <w:sz w:val="32"/>
          <w:szCs w:val="24"/>
        </w:rPr>
        <w:t>Classwork</w:t>
      </w:r>
      <w:proofErr w:type="spellEnd"/>
      <w:r w:rsidRPr="00E8798A">
        <w:rPr>
          <w:b/>
          <w:sz w:val="32"/>
          <w:szCs w:val="24"/>
        </w:rPr>
        <w:t xml:space="preserve"> section</w:t>
      </w:r>
    </w:p>
    <w:p w:rsidR="0083631E" w:rsidRPr="00E8798A" w:rsidRDefault="0083631E" w:rsidP="00CC5814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 xml:space="preserve">How to attend </w:t>
      </w:r>
      <w:r w:rsidR="00EF72A0" w:rsidRPr="00E8798A">
        <w:rPr>
          <w:b/>
          <w:sz w:val="32"/>
          <w:szCs w:val="24"/>
          <w:u w:val="single"/>
        </w:rPr>
        <w:t xml:space="preserve">a </w:t>
      </w:r>
      <w:r w:rsidRPr="00E8798A">
        <w:rPr>
          <w:b/>
          <w:sz w:val="32"/>
          <w:szCs w:val="24"/>
          <w:u w:val="single"/>
        </w:rPr>
        <w:t>quiz exam</w:t>
      </w:r>
      <w:r w:rsidR="008C466F" w:rsidRPr="00E8798A">
        <w:rPr>
          <w:b/>
          <w:sz w:val="32"/>
          <w:szCs w:val="24"/>
          <w:u w:val="single"/>
        </w:rPr>
        <w:t>?</w:t>
      </w:r>
    </w:p>
    <w:p w:rsidR="002E0640" w:rsidRPr="00E8798A" w:rsidRDefault="002E0640" w:rsidP="002E0640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T</w:t>
      </w:r>
      <w:r w:rsidR="00EF72A0" w:rsidRPr="00E8798A">
        <w:rPr>
          <w:b/>
          <w:sz w:val="32"/>
          <w:szCs w:val="24"/>
        </w:rPr>
        <w:t>he t</w:t>
      </w:r>
      <w:r w:rsidRPr="00E8798A">
        <w:rPr>
          <w:b/>
          <w:sz w:val="32"/>
          <w:szCs w:val="24"/>
        </w:rPr>
        <w:t>eacher can take exam instant</w:t>
      </w:r>
      <w:r w:rsidR="00EF72A0" w:rsidRPr="00E8798A">
        <w:rPr>
          <w:b/>
          <w:sz w:val="32"/>
          <w:szCs w:val="24"/>
        </w:rPr>
        <w:t>ly</w:t>
      </w:r>
    </w:p>
    <w:p w:rsidR="004E55CE" w:rsidRPr="00E8798A" w:rsidRDefault="004E55CE" w:rsidP="002E0640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After checking </w:t>
      </w:r>
      <w:r w:rsidR="00EF72A0" w:rsidRPr="00E8798A">
        <w:rPr>
          <w:b/>
          <w:sz w:val="32"/>
          <w:szCs w:val="24"/>
        </w:rPr>
        <w:t>F</w:t>
      </w:r>
      <w:r w:rsidRPr="00E8798A">
        <w:rPr>
          <w:b/>
          <w:sz w:val="32"/>
          <w:szCs w:val="24"/>
        </w:rPr>
        <w:t>aculty will import grade?</w:t>
      </w:r>
    </w:p>
    <w:p w:rsidR="0096154E" w:rsidRPr="00E8798A" w:rsidRDefault="0096154E" w:rsidP="00CC5814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>How to access quiz marks?</w:t>
      </w:r>
    </w:p>
    <w:p w:rsidR="004E55CE" w:rsidRPr="00E8798A" w:rsidRDefault="004E55CE" w:rsidP="004E55CE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Student can check grade after </w:t>
      </w:r>
      <w:r w:rsidR="00EF72A0" w:rsidRPr="00E8798A">
        <w:rPr>
          <w:b/>
          <w:sz w:val="32"/>
          <w:szCs w:val="24"/>
        </w:rPr>
        <w:t xml:space="preserve">the </w:t>
      </w:r>
      <w:r w:rsidRPr="00E8798A">
        <w:rPr>
          <w:b/>
          <w:sz w:val="32"/>
          <w:szCs w:val="24"/>
        </w:rPr>
        <w:t>import by teacher</w:t>
      </w:r>
    </w:p>
    <w:p w:rsidR="002E3C64" w:rsidRPr="00E8798A" w:rsidRDefault="002E3C64" w:rsidP="002E3C64">
      <w:pPr>
        <w:pStyle w:val="ListParagraph"/>
        <w:numPr>
          <w:ilvl w:val="0"/>
          <w:numId w:val="4"/>
        </w:numPr>
        <w:spacing w:line="360" w:lineRule="auto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 xml:space="preserve">“View your work” in </w:t>
      </w:r>
      <w:proofErr w:type="spellStart"/>
      <w:r w:rsidRPr="00E8798A">
        <w:rPr>
          <w:b/>
          <w:sz w:val="32"/>
          <w:szCs w:val="24"/>
        </w:rPr>
        <w:t>Classwork</w:t>
      </w:r>
      <w:proofErr w:type="spellEnd"/>
      <w:r w:rsidRPr="00E8798A">
        <w:rPr>
          <w:b/>
          <w:sz w:val="32"/>
          <w:szCs w:val="24"/>
        </w:rPr>
        <w:t xml:space="preserve"> section</w:t>
      </w:r>
    </w:p>
    <w:p w:rsidR="004E55CE" w:rsidRPr="00E8798A" w:rsidRDefault="00774B8C" w:rsidP="00774B8C">
      <w:pPr>
        <w:pStyle w:val="ListParagraph"/>
        <w:numPr>
          <w:ilvl w:val="0"/>
          <w:numId w:val="3"/>
        </w:numPr>
        <w:spacing w:line="360" w:lineRule="auto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t>Get overall marking</w:t>
      </w:r>
    </w:p>
    <w:p w:rsidR="00774B8C" w:rsidRPr="00E8798A" w:rsidRDefault="00774B8C" w:rsidP="00774B8C">
      <w:pPr>
        <w:spacing w:line="360" w:lineRule="auto"/>
        <w:jc w:val="both"/>
        <w:rPr>
          <w:b/>
          <w:sz w:val="32"/>
          <w:szCs w:val="24"/>
        </w:rPr>
      </w:pPr>
      <w:r w:rsidRPr="00E8798A">
        <w:rPr>
          <w:b/>
          <w:sz w:val="32"/>
          <w:szCs w:val="24"/>
        </w:rPr>
        <w:t>Click on class work</w:t>
      </w:r>
      <w:r w:rsidR="00EF72A0" w:rsidRPr="00E8798A">
        <w:rPr>
          <w:b/>
          <w:sz w:val="32"/>
          <w:szCs w:val="24"/>
        </w:rPr>
        <w:t>-&gt;</w:t>
      </w:r>
      <w:r w:rsidRPr="00E8798A">
        <w:rPr>
          <w:b/>
          <w:sz w:val="32"/>
          <w:szCs w:val="24"/>
        </w:rPr>
        <w:t xml:space="preserve"> </w:t>
      </w:r>
      <w:r w:rsidR="00EF72A0" w:rsidRPr="00E8798A">
        <w:rPr>
          <w:b/>
          <w:sz w:val="32"/>
          <w:szCs w:val="24"/>
        </w:rPr>
        <w:t>“</w:t>
      </w:r>
      <w:r w:rsidRPr="00E8798A">
        <w:rPr>
          <w:b/>
          <w:sz w:val="32"/>
          <w:szCs w:val="24"/>
        </w:rPr>
        <w:t>view your works</w:t>
      </w:r>
      <w:r w:rsidR="00EF72A0" w:rsidRPr="00E8798A">
        <w:rPr>
          <w:b/>
          <w:sz w:val="32"/>
          <w:szCs w:val="24"/>
        </w:rPr>
        <w:t>”</w:t>
      </w:r>
      <w:r w:rsidRPr="00E8798A">
        <w:rPr>
          <w:b/>
          <w:sz w:val="32"/>
          <w:szCs w:val="24"/>
        </w:rPr>
        <w:t xml:space="preserve"> to get overall marking you have ach</w:t>
      </w:r>
      <w:r w:rsidR="00EF72A0" w:rsidRPr="00E8798A">
        <w:rPr>
          <w:b/>
          <w:sz w:val="32"/>
          <w:szCs w:val="24"/>
        </w:rPr>
        <w:t>ie</w:t>
      </w:r>
      <w:r w:rsidRPr="00E8798A">
        <w:rPr>
          <w:b/>
          <w:sz w:val="32"/>
          <w:szCs w:val="24"/>
        </w:rPr>
        <w:t>ved</w:t>
      </w:r>
    </w:p>
    <w:p w:rsidR="008071C7" w:rsidRPr="00E8798A" w:rsidRDefault="008071C7" w:rsidP="00774B8C">
      <w:pPr>
        <w:spacing w:line="360" w:lineRule="auto"/>
        <w:jc w:val="both"/>
        <w:rPr>
          <w:b/>
          <w:sz w:val="32"/>
          <w:szCs w:val="24"/>
        </w:rPr>
      </w:pPr>
    </w:p>
    <w:p w:rsidR="008071C7" w:rsidRPr="00E8798A" w:rsidRDefault="008071C7" w:rsidP="00774B8C">
      <w:pPr>
        <w:spacing w:line="360" w:lineRule="auto"/>
        <w:jc w:val="both"/>
        <w:rPr>
          <w:b/>
          <w:sz w:val="32"/>
          <w:szCs w:val="24"/>
          <w:u w:val="single"/>
        </w:rPr>
      </w:pPr>
      <w:r w:rsidRPr="00E8798A">
        <w:rPr>
          <w:b/>
          <w:sz w:val="32"/>
          <w:szCs w:val="24"/>
          <w:u w:val="single"/>
        </w:rPr>
        <w:lastRenderedPageBreak/>
        <w:t>Common mistakes by students</w:t>
      </w:r>
    </w:p>
    <w:p w:rsidR="008071C7" w:rsidRPr="00E53703" w:rsidRDefault="008071C7" w:rsidP="002E3C64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color w:val="FF0000"/>
          <w:sz w:val="32"/>
          <w:szCs w:val="24"/>
        </w:rPr>
      </w:pPr>
      <w:r w:rsidRPr="00E53703">
        <w:rPr>
          <w:b/>
          <w:color w:val="FF0000"/>
          <w:sz w:val="32"/>
          <w:szCs w:val="24"/>
        </w:rPr>
        <w:t>Turn In</w:t>
      </w:r>
      <w:r w:rsidR="002E3C64" w:rsidRPr="00E53703">
        <w:rPr>
          <w:b/>
          <w:color w:val="FF0000"/>
          <w:sz w:val="32"/>
          <w:szCs w:val="24"/>
        </w:rPr>
        <w:t xml:space="preserve"> while submission</w:t>
      </w:r>
    </w:p>
    <w:p w:rsidR="004A2CA7" w:rsidRPr="00E53703" w:rsidRDefault="004A2CA7" w:rsidP="002E3C64">
      <w:pPr>
        <w:pStyle w:val="ListParagraph"/>
        <w:numPr>
          <w:ilvl w:val="0"/>
          <w:numId w:val="4"/>
        </w:numPr>
        <w:spacing w:line="360" w:lineRule="auto"/>
        <w:jc w:val="both"/>
        <w:rPr>
          <w:b/>
          <w:color w:val="FF0000"/>
          <w:sz w:val="32"/>
          <w:szCs w:val="24"/>
        </w:rPr>
      </w:pPr>
      <w:r w:rsidRPr="00E53703">
        <w:rPr>
          <w:b/>
          <w:color w:val="FF0000"/>
          <w:sz w:val="32"/>
          <w:szCs w:val="24"/>
        </w:rPr>
        <w:t>Download Lecture Notes</w:t>
      </w:r>
    </w:p>
    <w:p w:rsidR="00A268A2" w:rsidRPr="00E8798A" w:rsidRDefault="00A268A2" w:rsidP="00774B8C">
      <w:pPr>
        <w:spacing w:line="360" w:lineRule="auto"/>
        <w:jc w:val="both"/>
        <w:rPr>
          <w:b/>
          <w:sz w:val="32"/>
          <w:szCs w:val="24"/>
        </w:rPr>
      </w:pPr>
    </w:p>
    <w:p w:rsidR="00A268A2" w:rsidRPr="00E8798A" w:rsidRDefault="00A268A2" w:rsidP="00774B8C">
      <w:pPr>
        <w:spacing w:line="360" w:lineRule="auto"/>
        <w:jc w:val="both"/>
        <w:rPr>
          <w:b/>
          <w:sz w:val="32"/>
          <w:szCs w:val="24"/>
        </w:rPr>
      </w:pPr>
    </w:p>
    <w:sectPr w:rsidR="00A268A2" w:rsidRPr="00E8798A" w:rsidSect="00360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7B121D"/>
    <w:multiLevelType w:val="hybridMultilevel"/>
    <w:tmpl w:val="3124B636"/>
    <w:lvl w:ilvl="0" w:tplc="03C2702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997249"/>
    <w:multiLevelType w:val="hybridMultilevel"/>
    <w:tmpl w:val="4DA88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0C4B1D"/>
    <w:multiLevelType w:val="hybridMultilevel"/>
    <w:tmpl w:val="F36C2D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7E8C0A68"/>
    <w:multiLevelType w:val="hybridMultilevel"/>
    <w:tmpl w:val="489E5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3sjQ3BEJjCwNTEyUdpeDU4uLM/DyQApNaAI558I4sAAAA"/>
  </w:docVars>
  <w:rsids>
    <w:rsidRoot w:val="0083631E"/>
    <w:rsid w:val="000E2A6E"/>
    <w:rsid w:val="00106C0B"/>
    <w:rsid w:val="001309FA"/>
    <w:rsid w:val="00174060"/>
    <w:rsid w:val="002E0640"/>
    <w:rsid w:val="002E3C64"/>
    <w:rsid w:val="00360AB8"/>
    <w:rsid w:val="003821E0"/>
    <w:rsid w:val="0041427B"/>
    <w:rsid w:val="00461B45"/>
    <w:rsid w:val="004A2CA7"/>
    <w:rsid w:val="004A4937"/>
    <w:rsid w:val="004E55CE"/>
    <w:rsid w:val="005F0E0E"/>
    <w:rsid w:val="00774B8C"/>
    <w:rsid w:val="00787B7F"/>
    <w:rsid w:val="008071C7"/>
    <w:rsid w:val="0080749F"/>
    <w:rsid w:val="0083631E"/>
    <w:rsid w:val="008C466F"/>
    <w:rsid w:val="0096154E"/>
    <w:rsid w:val="009C5750"/>
    <w:rsid w:val="00A23A9F"/>
    <w:rsid w:val="00A268A2"/>
    <w:rsid w:val="00C57EAF"/>
    <w:rsid w:val="00CC5814"/>
    <w:rsid w:val="00CC6B39"/>
    <w:rsid w:val="00D36089"/>
    <w:rsid w:val="00E53703"/>
    <w:rsid w:val="00E8798A"/>
    <w:rsid w:val="00EF72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60A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31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3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jan</dc:creator>
  <cp:keywords/>
  <dc:description/>
  <cp:lastModifiedBy>Bijan</cp:lastModifiedBy>
  <cp:revision>25</cp:revision>
  <dcterms:created xsi:type="dcterms:W3CDTF">2020-06-27T11:08:00Z</dcterms:created>
  <dcterms:modified xsi:type="dcterms:W3CDTF">2020-06-27T14:42:00Z</dcterms:modified>
</cp:coreProperties>
</file>